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bookmarkStart w:id="20" w:name="X6fc2689d4f1e1aa2c199608a8714cee14c45725"/>
    <w:p>
      <w:pPr>
        <w:pStyle w:val="Heading2"/>
      </w:pPr>
      <w:r>
        <w:t xml:space="preserve">Industrial Engineer Internship Opportunity in Canada Vancouver</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V[Postal Code]</w:t>
      </w:r>
    </w:p>
    <w:bookmarkStart w:id="22" w:name="Xc5d47f8c2bfe671aff40ababd40ab4c5cb2b3c1"/>
    <w:p>
      <w:pPr>
        <w:pStyle w:val="Heading3"/>
      </w:pPr>
      <w:r>
        <w:t xml:space="preserve">Subject: Application for Industrial Engineer Internship Position</w:t>
      </w:r>
    </w:p>
    <w:p>
      <w:pPr>
        <w:pStyle w:val="FirstParagraph"/>
      </w:pPr>
      <w:r>
        <w:t xml:space="preserve">Dear Hiring Manager,</w:t>
      </w:r>
    </w:p>
    <w:p>
      <w:pPr>
        <w:pStyle w:val="BodyText"/>
      </w:pPr>
      <w:r>
        <w:t xml:space="preserve">I am writing to express my enthusiastic interest in the Industrial Engineer Internship position at [Company Name] as advertised on [Platform where job was posted, e.g., LinkedIn, company website]. As a highly motivated and detail-oriented Industrial Engineering student at the University of British Columbia (UBC), I am eager to apply my academic knowledge and practical skills within the dynamic industrial landscape of Canada Vancouver. This</w:t>
      </w:r>
      <w:r>
        <w:t xml:space="preserve"> </w:t>
      </w:r>
      <w:r>
        <w:rPr>
          <w:bCs/>
          <w:b/>
        </w:rPr>
        <w:t xml:space="preserve">Internship Application Letter</w:t>
      </w:r>
      <w:r>
        <w:t xml:space="preserve"> </w:t>
      </w:r>
      <w:r>
        <w:t xml:space="preserve">represents my sincere commitment to contributing meaningfully to your team while developing my professional expertise in a leading Canadian manufacturing or logistics environment.</w:t>
      </w:r>
    </w:p>
    <w:p>
      <w:pPr>
        <w:pStyle w:val="BodyText"/>
      </w:pPr>
      <w:r>
        <w:t xml:space="preserve">My academic journey at UBC has provided me with a robust foundation in core Industrial Engineering principles, specifically tailored to the needs of modern supply chains and operational excellence. Courses such as Operations Research, Quality Management Systems (Six Sigma Green Belt certified), Production Planning &amp; Control, and Human Factors Engineering have equipped me with the analytical toolkit necessary to optimize complex systems. In my recent capstone project titled "Lean Process Optimization for Local Food Distribution Networks," I collaborated with a Vancouver-based sustainable agriculture cooperative to reduce delivery lead times by 27% through value stream mapping and workstation redesign. This project directly addressed challenges faced by businesses operating within</w:t>
      </w:r>
      <w:r>
        <w:t xml:space="preserve"> </w:t>
      </w:r>
      <w:r>
        <w:rPr>
          <w:bCs/>
          <w:b/>
        </w:rPr>
        <w:t xml:space="preserve">Canada Vancouver</w:t>
      </w:r>
      <w:r>
        <w:t xml:space="preserve">'s unique urban logistics ecosystem, where last-mile delivery efficiency is critical due to traffic patterns and environmental regulations.</w:t>
      </w:r>
    </w:p>
    <w:p>
      <w:pPr>
        <w:pStyle w:val="BodyText"/>
      </w:pPr>
      <w:r>
        <w:t xml:space="preserve">What particularly excites me about this opportunity is the alignment between my technical skills and the innovative industrial challenges thriving in</w:t>
      </w:r>
      <w:r>
        <w:t xml:space="preserve"> </w:t>
      </w:r>
      <w:r>
        <w:rPr>
          <w:bCs/>
          <w:b/>
        </w:rPr>
        <w:t xml:space="preserve">Canada Vancouver</w:t>
      </w:r>
      <w:r>
        <w:t xml:space="preserve">. The city's strategic position as a major port hub, combined with its booming technology sector and strong commitment to sustainability (as seen in initiatives like Vancouver's Zero Emissions Building Plan), creates an ideal environment for Industrial Engineers to drive impactful change. I am especially drawn to [Company Name]'s reputation for pioneering sustainable manufacturing practices within the Pacific Northwest—such as your recent work on reducing carbon footprints in supply chains—which resonates deeply with my academic focus on green operations. My proficiency in industry-standard software including SAP, Python (for data analysis), AutoCAD, and Minitab further positions me to immediately support teams tackling real-world problems like workflow bottlenecks or resource allocation challenges common in Vancouver's manufacturing sector.</w:t>
      </w:r>
    </w:p>
    <w:p>
      <w:pPr>
        <w:pStyle w:val="BodyText"/>
      </w:pPr>
      <w:r>
        <w:t xml:space="preserve">Beyond technical competencies, I bring a collaborative mindset honed through my involvement with UBC's Engineering Society and volunteer work with the Vancouver Food Bank. These experiences reinforced my understanding of how industrial systems impact communities—a perspective crucial for success in</w:t>
      </w:r>
      <w:r>
        <w:t xml:space="preserve"> </w:t>
      </w:r>
      <w:r>
        <w:rPr>
          <w:bCs/>
          <w:b/>
        </w:rPr>
        <w:t xml:space="preserve">Canada Vancouver</w:t>
      </w:r>
      <w:r>
        <w:t xml:space="preserve">, where businesses increasingly prioritize social responsibility alongside operational efficiency. During a previous co-op term at a local automotive supplier in Surrey, I assisted engineers in implementing a visual management system that reduced machine setup times by 20%, demonstrating my ability to thrive in fast-paced environments while respecting Canadian workplace values of respect, inclusivity, and clear communication.</w:t>
      </w:r>
    </w:p>
    <w:p>
      <w:pPr>
        <w:pStyle w:val="BodyText"/>
      </w:pPr>
      <w:r>
        <w:t xml:space="preserve">I have researched [Company Name]'s contributions to Vancouver's industrial ecosystem and admire your work in [mention specific project, technology, or initiative if known—e.g., "automated warehouse solutions for e-commerce growth" or "partnerships with BC tech startups"]. As a student actively engaged with the Vancouver Engineering Community (VEC), I regularly attend networking events focused on industry trends. This commitment to local professional development aligns perfectly with your company's emphasis on fostering talent within</w:t>
      </w:r>
      <w:r>
        <w:t xml:space="preserve"> </w:t>
      </w:r>
      <w:r>
        <w:rPr>
          <w:bCs/>
          <w:b/>
        </w:rPr>
        <w:t xml:space="preserve">Canada Vancouver</w:t>
      </w:r>
      <w:r>
        <w:t xml:space="preserve">. I am confident that my proactive approach, coupled with my enthusiasm for optimizing systems in a sustainable and human-centered way, would allow me to contribute valuable insights from day one as your</w:t>
      </w:r>
      <w:r>
        <w:t xml:space="preserve"> </w:t>
      </w:r>
      <w:r>
        <w:rPr>
          <w:bCs/>
          <w:b/>
        </w:rPr>
        <w:t xml:space="preserve">Industrial Engineer</w:t>
      </w:r>
      <w:r>
        <w:t xml:space="preserve"> </w:t>
      </w:r>
      <w:r>
        <w:t xml:space="preserve">intern.</w:t>
      </w:r>
    </w:p>
    <w:p>
      <w:pPr>
        <w:pStyle w:val="BodyText"/>
      </w:pPr>
      <w:r>
        <w:t xml:space="preserve">The opportunity to learn from Vancouver's industrial leaders while applying my skills toward meaningful solutions is precisely why I am pursuing this internship. I am particularly eager to immerse myself in the city's unique blend of urban innovation and environmental consciousness—a defining characteristic of</w:t>
      </w:r>
      <w:r>
        <w:t xml:space="preserve"> </w:t>
      </w:r>
      <w:r>
        <w:rPr>
          <w:bCs/>
          <w:b/>
        </w:rPr>
        <w:t xml:space="preserve">Canada Vancouver</w:t>
      </w:r>
      <w:r>
        <w:t xml:space="preserve">'s professional culture. My resume, attached for your review, provides further detail on my qualifications and academic achievements. I would welcome the chance to discuss how my background in Industrial Engineering can support [Company Name]'s operational goals during an interview at your earliest convenience.</w:t>
      </w:r>
    </w:p>
    <w:p>
      <w:pPr>
        <w:pStyle w:val="BodyText"/>
      </w:pPr>
      <w:r>
        <w:t xml:space="preserve">Thank you for considering my application for this</w:t>
      </w:r>
      <w:r>
        <w:t xml:space="preserve"> </w:t>
      </w:r>
      <w:r>
        <w:rPr>
          <w:bCs/>
          <w:b/>
        </w:rPr>
        <w:t xml:space="preserve">Internship Application Letter</w:t>
      </w:r>
      <w:r>
        <w:t xml:space="preserve"> </w:t>
      </w:r>
      <w:r>
        <w:t xml:space="preserve">submission. I am excited about the possibility of contributing to [Company Name]’s success in Vancouver and am available for an interview at your convenience. I look forward to discussing how my skills in process optimization, data-driven problem-solving, and passion for sustainable industrial practices align with your team's objectiv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All required elements ("Internship Application Letter," "Industrial Engineer," "Canada Vancouver") appear prominently throughout the text, integrated naturally within context-specific professional language suitable for Canadian job applica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19T05:39:12Z</dcterms:created>
  <dcterms:modified xsi:type="dcterms:W3CDTF">2026-07-19T05:39:12Z</dcterms:modified>
</cp:coreProperties>
</file>

<file path=docProps/custom.xml><?xml version="1.0" encoding="utf-8"?>
<Properties xmlns="http://schemas.openxmlformats.org/officeDocument/2006/custom-properties" xmlns:vt="http://schemas.openxmlformats.org/officeDocument/2006/docPropsVTypes"/>
</file>